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ikátor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Základním cílem AMČR je vytvořit jednotný a trvale udržitelný systém evidence terénních archeologických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, jejich výsledků a s nimi souvisejících informačních zdrojů.</w:t>
      </w:r>
      <w:r>
        <w:t xml:space="preserve"> </w:t>
      </w:r>
      <w:r>
        <w:t xml:space="preserve">Nezbytnou součástí systému jsou proto autoritní seznamy položek v jednotlivých datových třídách, v nichž každý záznam získává jedinečný a persistentní identifikátor, přidělovaný jak nově přibývajícím položkám, tak dodatečně importovaným starším datům.</w:t>
      </w:r>
    </w:p>
    <w:p>
      <w:pPr>
        <w:pStyle w:val="BodyText"/>
      </w:pPr>
      <w:r>
        <w:t xml:space="preserve">Základem systému identifikátorů AMČR je identifikátor</w:t>
      </w:r>
      <w:r>
        <w:t xml:space="preserve"> </w:t>
      </w:r>
      <w:hyperlink r:id="rId24">
        <w:r>
          <w:rPr>
            <w:rStyle w:val="Hyperlink"/>
          </w:rPr>
          <w:t xml:space="preserve">projektu</w:t>
        </w:r>
      </w:hyperlink>
      <w:r>
        <w:t xml:space="preserve"> </w:t>
      </w:r>
      <w:r>
        <w:t xml:space="preserve">nebo samostatné</w:t>
      </w:r>
      <w:r>
        <w:t xml:space="preserve"> </w:t>
      </w:r>
      <w:hyperlink r:id="rId23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Tento identifikátor by měl provázet terénní výzkum ve všech jeho fázích a být spojujícím článkem, který jednoznačně propojuje odborné databáze, administrativu terénních výzkumů, příslušné dokumenty, publikace a potenciálně i nálezy v muzejních sbírkách.</w:t>
      </w:r>
      <w:r>
        <w:t xml:space="preserve"> </w:t>
      </w:r>
      <w:r>
        <w:t xml:space="preserve">Identifikátory mají logickou podobu a do jisté míry i srozumitelnou formu: z identifikátoru lze např. vyčíst, ke kterému regionu patří (</w:t>
      </w:r>
      <w:r>
        <w:rPr>
          <w:b/>
          <w:bCs/>
        </w:rPr>
        <w:t xml:space="preserve">Čechy/Morava – C/M</w:t>
      </w:r>
      <w:r>
        <w:t xml:space="preserve">) a o jakou datovou třídu či část datové třídy jde.</w:t>
      </w:r>
      <w:r>
        <w:t xml:space="preserve"> </w:t>
      </w:r>
      <w:r>
        <w:t xml:space="preserve">Tam, kde to bylo možné, byly zachovány starší identifikátory, které již mohou kolovat v literatuře (např. čísla projektů v</w:t>
      </w:r>
      <w:r>
        <w:t xml:space="preserve"> </w:t>
      </w:r>
      <w:hyperlink r:id="rId25">
        <w:r>
          <w:rPr>
            <w:rStyle w:val="Hyperlink"/>
          </w:rPr>
          <w:t xml:space="preserve">systému IDAV</w:t>
        </w:r>
      </w:hyperlink>
      <w:r>
        <w:t xml:space="preserve">, čísla fotografií archivu ARÚP, stará čísla jednací atd.), byť někdy v poněkud pozměněném formátu.</w:t>
      </w:r>
    </w:p>
    <w:p>
      <w:pPr>
        <w:pStyle w:val="BodyText"/>
      </w:pPr>
      <w:r>
        <w:t xml:space="preserve">Systém rozlišuje identifikátory</w:t>
      </w:r>
      <w:r>
        <w:t xml:space="preserve"> </w:t>
      </w:r>
      <w:r>
        <w:rPr>
          <w:b/>
          <w:bCs/>
        </w:rPr>
        <w:t xml:space="preserve">definitivní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provizorní</w:t>
      </w:r>
      <w:r>
        <w:t xml:space="preserve">.</w:t>
      </w:r>
      <w:r>
        <w:t xml:space="preserve"> </w:t>
      </w:r>
      <w:r>
        <w:t xml:space="preserve">Přidělení definitivního identifikátoru je závislé na</w:t>
      </w:r>
      <w:r>
        <w:t xml:space="preserve"> </w:t>
      </w:r>
      <w:hyperlink r:id="rId26">
        <w:r>
          <w:rPr>
            <w:rStyle w:val="Hyperlink"/>
          </w:rPr>
          <w:t xml:space="preserve">procesním stavu</w:t>
        </w:r>
      </w:hyperlink>
      <w:r>
        <w:t xml:space="preserve">, ve kterém se aktuálně záznam nachází.</w:t>
      </w:r>
      <w:r>
        <w:t xml:space="preserve"> </w:t>
      </w:r>
      <w:r>
        <w:t xml:space="preserve">Díky tomu zbytečně nevznikají v</w:t>
      </w:r>
      <w:r>
        <w:t xml:space="preserve"> </w:t>
      </w:r>
      <w:hyperlink r:id="rId27">
        <w:r>
          <w:rPr>
            <w:rStyle w:val="Hyperlink"/>
          </w:rPr>
          <w:t xml:space="preserve">řadách</w:t>
        </w:r>
      </w:hyperlink>
      <w:r>
        <w:t xml:space="preserve"> </w:t>
      </w:r>
      <w:r>
        <w:t xml:space="preserve">identifikátorů mezery, způsobené odstraňováním invalidních záznamů a přírůstek identifikátorů je tak regulován.</w:t>
      </w:r>
      <w:r>
        <w:t xml:space="preserve"> </w:t>
      </w:r>
      <w:r>
        <w:t xml:space="preserve">Definitivní identifikátory jsou akcím přidělovány po odeslání uživatelem ke kontrole, projektům po zápisu a</w:t>
      </w:r>
      <w:r>
        <w:t xml:space="preserve"> </w:t>
      </w:r>
      <w:hyperlink r:id="rId28">
        <w:r>
          <w:rPr>
            <w:rStyle w:val="Hyperlink"/>
          </w:rPr>
          <w:t xml:space="preserve">lokalitá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kumentům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bibliografii</w:t>
        </w:r>
      </w:hyperlink>
      <w:r>
        <w:t xml:space="preserve"> </w:t>
      </w:r>
      <w:r>
        <w:t xml:space="preserve">a</w:t>
      </w:r>
      <w:r>
        <w:t xml:space="preserve"> </w:t>
      </w:r>
      <w:hyperlink r:id="rId31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při archivaci.</w:t>
      </w:r>
      <w:r>
        <w:t xml:space="preserve"> </w:t>
      </w:r>
      <w:r>
        <w:t xml:space="preserve">Veškeré záznamy je také možno do systému dávkově naimportovat s již definitivním identifikátorem.</w:t>
      </w:r>
      <w:r>
        <w:t xml:space="preserve"> </w:t>
      </w:r>
      <w:r>
        <w:t xml:space="preserve">Provizorní identifikátory jsou před potvrzením a převodem do definitivní podoby označeny prefixem</w:t>
      </w:r>
      <w:r>
        <w:t xml:space="preserve"> </w:t>
      </w:r>
      <w:r>
        <w:rPr>
          <w:i/>
          <w:iCs/>
        </w:rPr>
        <w:t xml:space="preserve">X-</w:t>
      </w:r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identifika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Systém identifikátor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2064"/>
              <w:gridCol w:w="3600"/>
              <w:gridCol w:w="225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ří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oučásti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klad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rok][pětimístné číslo projek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ojektov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projekt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amostatná akc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číslice 9][šestimístné pořadové číslo][písmen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9000001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okalita (nemovitá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písmeno podle druhu lokality][sedmimístné pořadové číslo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N1000001, C-L1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ační jednotk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D0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kce/lokality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201300001A-K87, C-N0000001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ález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písmeno „P“]-[číslo mapového listu ZM50]-[pětimístné pořadové číslo PIAN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-1224-65412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projek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ez ID (neautoritní datová třída) - zachován původní název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-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text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TX-201221458, C-TP-2013543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digitální terénní snímek z akce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 libovolné délce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-1234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okument (ostatní, starý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region]-[řada]-[rok][pětimístné pořadové číslo dokumen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PY-001066355, C-FT-000012345, C-LN-00000781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archivovaná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řada]-[ID projektu nebo akce]-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-C-201300001A-01, ZA-C-9001001A-0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jednotky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D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D01, C-TX-201221458-D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omponenta dokumentu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 dokumentu]-[písmeno „K“][pořadové číslo ve formátu 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-C-201300001A-12345-K01, C-TX-201221458-K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xterní zdro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BIB]-[pořadové číslo v sedmimístném formátu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BIB-00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region - LET - čísl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-LET-0000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eologické dokumentační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[list mapy SM5]-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ýškové bo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[id_ADB]-[písmeno „V“][pořadové číslo ve formátu 0001]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B-PRAH01-1234-V0001</w:t>
                  </w:r>
                </w:p>
              </w:tc>
            </w:tr>
          </w:tbl>
          <w:bookmarkEnd w:id="32"/>
          <w:p/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tbl-rad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2: Řady identifikátorů dokumentů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388"/>
              <w:gridCol w:w="1941"/>
              <w:gridCol w:w="55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Ř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znač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ysvětlivka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dat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bulky, vektorové kresby aj.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letecké sním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záběry z 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gitální plánová dokumentace a mapy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diapozi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se záběry z výzkumů i snímky nález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J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jiné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sobní fotografie badatelů a událostí v životě institu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předmě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e nálezů – předmět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 teré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otografická dokumentace terénních výzkumů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di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iapozitivy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letecké negativ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egativy snímků z leteckého průzkumu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lán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py a plány terénních situací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X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právy a hláše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xtové dokumenty k terénním výzkumům a nálezům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rchiv ZA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akce po editaci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atalog lokal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utomaticky generované PDF soubory evidující záznam lokality po editaci</w:t>
                  </w:r>
                </w:p>
              </w:tc>
            </w:tr>
          </w:tbl>
          <w:bookmarkEnd w:id="33"/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eslare.qmd#archiv-dokument&#367;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9" Target="pojmy.qmd#dokumenty" TargetMode="External" /><Relationship Type="http://schemas.openxmlformats.org/officeDocument/2006/relationships/hyperlink" Id="rId30" Target="pojmy.qmd#extern&#237;-zdroje-bibliografie" TargetMode="External" /><Relationship Type="http://schemas.openxmlformats.org/officeDocument/2006/relationships/hyperlink" Id="rId25" Target="pojmy.qmd#internetov&#225;-datab&#225;ze-archeologick&#253;ch-v&#253;zkum&#367;-idav" TargetMode="External" /><Relationship Type="http://schemas.openxmlformats.org/officeDocument/2006/relationships/hyperlink" Id="rId28" Target="pojmy.qmd#lokality" TargetMode="External" /><Relationship Type="http://schemas.openxmlformats.org/officeDocument/2006/relationships/hyperlink" Id="rId31" Target="pojmy.qmd#pian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26" Target="proces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ikátory</dc:title>
  <dc:creator/>
  <dc:language>cs</dc:language>
  <cp:keywords/>
  <dcterms:created xsi:type="dcterms:W3CDTF">2024-07-03T14:38:35Z</dcterms:created>
  <dcterms:modified xsi:type="dcterms:W3CDTF">2024-07-03T14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